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AFB50A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07FC1FE0" w:rsidR="00971C4B" w:rsidRPr="00733F64" w:rsidRDefault="00BE02A2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07</w:t>
            </w:r>
            <w:r w:rsidR="006F4F47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April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7DC74E0E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</w:t>
      </w:r>
      <w:r w:rsidR="004B3E01">
        <w:rPr>
          <w:rFonts w:eastAsia="Arial"/>
        </w:rPr>
        <w:t xml:space="preserve"> &amp; Services</w:t>
      </w:r>
      <w:r>
        <w:rPr>
          <w:rFonts w:eastAsia="Arial"/>
        </w:rPr>
        <w:t>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FB43DFE" w14:textId="28AB9F98" w:rsidR="00A33C7C" w:rsidRDefault="00BE02A2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lian</w:t>
            </w:r>
            <w:r w:rsidR="006C4FCF">
              <w:t xml:space="preserve"> started the meeting</w:t>
            </w:r>
            <w:r>
              <w:t xml:space="preserve"> by</w:t>
            </w:r>
            <w:r w:rsidR="006C4FCF">
              <w:t xml:space="preserve"> welcoming the participant.</w:t>
            </w:r>
          </w:p>
          <w:p w14:paraId="0584065F" w14:textId="0F3591C9" w:rsidR="006C4FCF" w:rsidRDefault="006C4FCF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</w:t>
            </w:r>
            <w:r w:rsidR="00BE02A2">
              <w:t>. Arth</w:t>
            </w:r>
            <w:r>
              <w:t xml:space="preserve"> </w:t>
            </w:r>
            <w:r w:rsidR="00BE02A2">
              <w:t xml:space="preserve">and Shelley </w:t>
            </w:r>
            <w:r w:rsidR="00B81287">
              <w:t>asked</w:t>
            </w:r>
            <w:r>
              <w:t xml:space="preserve"> about </w:t>
            </w:r>
            <w:r w:rsidR="00BE02A2">
              <w:t>updates for</w:t>
            </w:r>
            <w:r>
              <w:t xml:space="preserve"> </w:t>
            </w:r>
            <w:r w:rsidR="001B6E2B">
              <w:t>GSA</w:t>
            </w:r>
            <w:r w:rsidR="00C53B17">
              <w:t>.</w:t>
            </w:r>
          </w:p>
          <w:p w14:paraId="19B68FF7" w14:textId="5B7A1DD7" w:rsidR="00B81287" w:rsidRDefault="00BE02A2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lian answered that the GSA election is happening online on April </w:t>
            </w:r>
            <w:r w:rsidR="00875F15">
              <w:t>5</w:t>
            </w:r>
            <w:r>
              <w:t>-7</w:t>
            </w:r>
            <w:r w:rsidRPr="00BE02A2">
              <w:rPr>
                <w:vertAlign w:val="superscript"/>
              </w:rPr>
              <w:t>th</w:t>
            </w:r>
            <w:r>
              <w:t xml:space="preserve"> 2022.</w:t>
            </w:r>
          </w:p>
          <w:p w14:paraId="405C0F72" w14:textId="1C2A6570" w:rsidR="00BE02A2" w:rsidRDefault="00BE02A2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lian mentioned that the election with take place online through </w:t>
            </w:r>
            <w:r w:rsidR="009F74C7">
              <w:t>M</w:t>
            </w:r>
            <w:r w:rsidR="00875F15">
              <w:t>oodle from April 5-7</w:t>
            </w:r>
            <w:r w:rsidR="00875F15" w:rsidRPr="00875F15">
              <w:rPr>
                <w:vertAlign w:val="superscript"/>
              </w:rPr>
              <w:t>th</w:t>
            </w:r>
            <w:r w:rsidR="00875F15">
              <w:t xml:space="preserve"> 2022</w:t>
            </w:r>
          </w:p>
          <w:p w14:paraId="72EC943A" w14:textId="2DAD45AC" w:rsidR="00DF12C5" w:rsidRDefault="00875F15" w:rsidP="00875F15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ames talked about the health and dental coverage as well as the U-Pass referendum which </w:t>
            </w:r>
            <w:r w:rsidR="00927AE9">
              <w:t xml:space="preserve">can </w:t>
            </w:r>
            <w:r w:rsidR="005E39C5">
              <w:t xml:space="preserve">also </w:t>
            </w:r>
            <w:r w:rsidR="00927AE9">
              <w:t xml:space="preserve">take </w:t>
            </w:r>
            <w:r>
              <w:t xml:space="preserve">place online at the same time as the </w:t>
            </w:r>
            <w:r w:rsidR="00927AE9">
              <w:t>G</w:t>
            </w:r>
            <w:r>
              <w:t>SA election</w:t>
            </w:r>
          </w:p>
          <w:p w14:paraId="700BD03F" w14:textId="1E7B4719" w:rsidR="006A0CC6" w:rsidRDefault="006A0CC6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eting </w:t>
            </w:r>
            <w:r w:rsidR="00927AE9">
              <w:t>adjourned</w:t>
            </w:r>
            <w:r>
              <w:t xml:space="preserve"> by</w:t>
            </w:r>
            <w:r w:rsidR="00875F15">
              <w:t xml:space="preserve"> James</w:t>
            </w:r>
            <w:r w:rsidR="00C53B17">
              <w:t>.</w:t>
            </w:r>
          </w:p>
          <w:p w14:paraId="513A00A9" w14:textId="1BF357A1" w:rsidR="006364C2" w:rsidRPr="006364C2" w:rsidRDefault="006364C2" w:rsidP="00C53B17">
            <w:pPr>
              <w:spacing w:after="160" w:line="259" w:lineRule="auto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CE542" w14:textId="77777777" w:rsidR="0064310A" w:rsidRDefault="0064310A">
      <w:r>
        <w:separator/>
      </w:r>
    </w:p>
  </w:endnote>
  <w:endnote w:type="continuationSeparator" w:id="0">
    <w:p w14:paraId="7FFE9CC1" w14:textId="77777777" w:rsidR="0064310A" w:rsidRDefault="00643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3B513" w14:textId="77777777" w:rsidR="0064310A" w:rsidRDefault="0064310A">
      <w:r>
        <w:separator/>
      </w:r>
    </w:p>
  </w:footnote>
  <w:footnote w:type="continuationSeparator" w:id="0">
    <w:p w14:paraId="48DEFEE7" w14:textId="77777777" w:rsidR="0064310A" w:rsidRDefault="00643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501341">
    <w:abstractNumId w:val="1"/>
  </w:num>
  <w:num w:numId="2" w16cid:durableId="1680887534">
    <w:abstractNumId w:val="7"/>
  </w:num>
  <w:num w:numId="3" w16cid:durableId="1069159399">
    <w:abstractNumId w:val="0"/>
  </w:num>
  <w:num w:numId="4" w16cid:durableId="1144346072">
    <w:abstractNumId w:val="8"/>
  </w:num>
  <w:num w:numId="5" w16cid:durableId="1132867306">
    <w:abstractNumId w:val="12"/>
  </w:num>
  <w:num w:numId="6" w16cid:durableId="1790777110">
    <w:abstractNumId w:val="9"/>
  </w:num>
  <w:num w:numId="7" w16cid:durableId="1512258245">
    <w:abstractNumId w:val="6"/>
  </w:num>
  <w:num w:numId="8" w16cid:durableId="1393195580">
    <w:abstractNumId w:val="13"/>
  </w:num>
  <w:num w:numId="9" w16cid:durableId="1421952906">
    <w:abstractNumId w:val="2"/>
  </w:num>
  <w:num w:numId="10" w16cid:durableId="1397430692">
    <w:abstractNumId w:val="10"/>
  </w:num>
  <w:num w:numId="11" w16cid:durableId="2140150787">
    <w:abstractNumId w:val="14"/>
  </w:num>
  <w:num w:numId="12" w16cid:durableId="2028408212">
    <w:abstractNumId w:val="3"/>
  </w:num>
  <w:num w:numId="13" w16cid:durableId="1247425377">
    <w:abstractNumId w:val="4"/>
  </w:num>
  <w:num w:numId="14" w16cid:durableId="1051076921">
    <w:abstractNumId w:val="5"/>
  </w:num>
  <w:num w:numId="15" w16cid:durableId="3232444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226C57"/>
    <w:rsid w:val="00227F1D"/>
    <w:rsid w:val="0023130F"/>
    <w:rsid w:val="00253CA3"/>
    <w:rsid w:val="0028339C"/>
    <w:rsid w:val="002A3759"/>
    <w:rsid w:val="002A6076"/>
    <w:rsid w:val="002A6B75"/>
    <w:rsid w:val="002B512C"/>
    <w:rsid w:val="002C09FD"/>
    <w:rsid w:val="002D3623"/>
    <w:rsid w:val="002E5C90"/>
    <w:rsid w:val="002F1DBA"/>
    <w:rsid w:val="00353EEB"/>
    <w:rsid w:val="003617E4"/>
    <w:rsid w:val="00371313"/>
    <w:rsid w:val="00387DD1"/>
    <w:rsid w:val="00396E06"/>
    <w:rsid w:val="003C4A90"/>
    <w:rsid w:val="003D046E"/>
    <w:rsid w:val="003D2702"/>
    <w:rsid w:val="003D4432"/>
    <w:rsid w:val="003E2BC9"/>
    <w:rsid w:val="0041167B"/>
    <w:rsid w:val="00441D9D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3E01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5C44F5"/>
    <w:rsid w:val="005E297D"/>
    <w:rsid w:val="005E39C5"/>
    <w:rsid w:val="00610CDB"/>
    <w:rsid w:val="00616F9B"/>
    <w:rsid w:val="006364C2"/>
    <w:rsid w:val="0064310A"/>
    <w:rsid w:val="00653E7E"/>
    <w:rsid w:val="0067570E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5121D"/>
    <w:rsid w:val="0079106D"/>
    <w:rsid w:val="007B05A9"/>
    <w:rsid w:val="007B25BD"/>
    <w:rsid w:val="007F0202"/>
    <w:rsid w:val="007F284F"/>
    <w:rsid w:val="0081030F"/>
    <w:rsid w:val="008126BA"/>
    <w:rsid w:val="00820E0A"/>
    <w:rsid w:val="00836702"/>
    <w:rsid w:val="00875F15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27AE9"/>
    <w:rsid w:val="00935857"/>
    <w:rsid w:val="009556E5"/>
    <w:rsid w:val="00971C4B"/>
    <w:rsid w:val="009C5957"/>
    <w:rsid w:val="009E1F4C"/>
    <w:rsid w:val="009F23D6"/>
    <w:rsid w:val="009F74C7"/>
    <w:rsid w:val="00A33C7C"/>
    <w:rsid w:val="00A36FCE"/>
    <w:rsid w:val="00A4369D"/>
    <w:rsid w:val="00A51FD2"/>
    <w:rsid w:val="00AC03AC"/>
    <w:rsid w:val="00AC22CA"/>
    <w:rsid w:val="00AC436F"/>
    <w:rsid w:val="00AD11BB"/>
    <w:rsid w:val="00AE0E09"/>
    <w:rsid w:val="00AF06C4"/>
    <w:rsid w:val="00AF4BED"/>
    <w:rsid w:val="00AF4C6A"/>
    <w:rsid w:val="00B26C84"/>
    <w:rsid w:val="00B3230C"/>
    <w:rsid w:val="00B329B2"/>
    <w:rsid w:val="00B71C76"/>
    <w:rsid w:val="00B81287"/>
    <w:rsid w:val="00BB2759"/>
    <w:rsid w:val="00BB7C11"/>
    <w:rsid w:val="00BC19FD"/>
    <w:rsid w:val="00BE02A2"/>
    <w:rsid w:val="00BE4FE9"/>
    <w:rsid w:val="00BE5A22"/>
    <w:rsid w:val="00C1180C"/>
    <w:rsid w:val="00C14874"/>
    <w:rsid w:val="00C31220"/>
    <w:rsid w:val="00C35973"/>
    <w:rsid w:val="00C53B17"/>
    <w:rsid w:val="00C77560"/>
    <w:rsid w:val="00C946F3"/>
    <w:rsid w:val="00CA5A6C"/>
    <w:rsid w:val="00CC2016"/>
    <w:rsid w:val="00CD4C9D"/>
    <w:rsid w:val="00D0381A"/>
    <w:rsid w:val="00D10C6F"/>
    <w:rsid w:val="00D12DA3"/>
    <w:rsid w:val="00D20920"/>
    <w:rsid w:val="00D52E4C"/>
    <w:rsid w:val="00D5536B"/>
    <w:rsid w:val="00D677CA"/>
    <w:rsid w:val="00D725E4"/>
    <w:rsid w:val="00D74D1D"/>
    <w:rsid w:val="00DF12C5"/>
    <w:rsid w:val="00E03468"/>
    <w:rsid w:val="00E179AF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6</cp:revision>
  <dcterms:created xsi:type="dcterms:W3CDTF">2022-05-23T23:39:00Z</dcterms:created>
  <dcterms:modified xsi:type="dcterms:W3CDTF">2022-05-25T05:26:00Z</dcterms:modified>
</cp:coreProperties>
</file>